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2A06B" w14:textId="77777777" w:rsidR="00D475A5" w:rsidRPr="00B20815" w:rsidRDefault="00D475A5" w:rsidP="004B44C7">
      <w:pPr>
        <w:rPr>
          <w:b/>
          <w:sz w:val="32"/>
          <w:szCs w:val="32"/>
        </w:rPr>
      </w:pPr>
      <w:r w:rsidRPr="00B20815">
        <w:rPr>
          <w:b/>
          <w:sz w:val="32"/>
          <w:szCs w:val="32"/>
        </w:rPr>
        <w:t>Equal Opportunities Monitoring Form</w:t>
      </w:r>
    </w:p>
    <w:p w14:paraId="67B101E2" w14:textId="77777777" w:rsidR="00D475A5" w:rsidRPr="00B20815" w:rsidRDefault="00D475A5" w:rsidP="004B44C7">
      <w:pPr>
        <w:rPr>
          <w:b/>
          <w:sz w:val="32"/>
          <w:szCs w:val="32"/>
        </w:rPr>
      </w:pPr>
    </w:p>
    <w:p w14:paraId="0CA23337" w14:textId="77777777" w:rsidR="00D475A5" w:rsidRPr="00B20815" w:rsidRDefault="00D475A5" w:rsidP="004B44C7">
      <w:pPr>
        <w:rPr>
          <w:b/>
          <w:sz w:val="32"/>
          <w:szCs w:val="32"/>
        </w:rPr>
      </w:pPr>
      <w:r w:rsidRPr="00B20815">
        <w:rPr>
          <w:b/>
          <w:sz w:val="32"/>
          <w:szCs w:val="32"/>
        </w:rPr>
        <w:t>CONFIDENTIAL</w:t>
      </w:r>
    </w:p>
    <w:p w14:paraId="45937EFA" w14:textId="77777777" w:rsidR="00D475A5" w:rsidRPr="00B20815" w:rsidRDefault="00D475A5" w:rsidP="004B44C7">
      <w:pPr>
        <w:pStyle w:val="body"/>
        <w:jc w:val="both"/>
        <w:rPr>
          <w:rFonts w:ascii="Arial" w:hAnsi="Arial" w:cs="Arial"/>
          <w:sz w:val="22"/>
          <w:szCs w:val="22"/>
        </w:rPr>
      </w:pPr>
      <w:r w:rsidRPr="00B20815">
        <w:rPr>
          <w:rFonts w:ascii="Arial" w:hAnsi="Arial" w:cs="Arial"/>
          <w:sz w:val="22"/>
          <w:szCs w:val="22"/>
        </w:rPr>
        <w:t xml:space="preserve">In accordance with its policy on equal opportunities in employment, </w:t>
      </w:r>
      <w:r>
        <w:rPr>
          <w:rFonts w:ascii="Arial" w:hAnsi="Arial" w:cs="Arial"/>
          <w:sz w:val="22"/>
          <w:szCs w:val="22"/>
        </w:rPr>
        <w:t>Justlife</w:t>
      </w:r>
      <w:r w:rsidRPr="00B20815">
        <w:rPr>
          <w:rFonts w:ascii="Arial" w:hAnsi="Arial" w:cs="Arial"/>
          <w:sz w:val="22"/>
          <w:szCs w:val="22"/>
        </w:rPr>
        <w:t xml:space="preserve"> will provide equal opportunities to any employee or job applicant and will not discriminate either directly or indirectly because of race, sex, sexual orientation, gender reassignment, religion or belief, marital or civil partnership status, age, disability, or pregnancy and maternity.</w:t>
      </w:r>
    </w:p>
    <w:p w14:paraId="467B06ED" w14:textId="77777777" w:rsidR="00D475A5" w:rsidRPr="00B20815" w:rsidRDefault="00D475A5" w:rsidP="004B44C7">
      <w:pPr>
        <w:pStyle w:val="body"/>
        <w:jc w:val="both"/>
        <w:rPr>
          <w:rFonts w:ascii="Arial" w:hAnsi="Arial" w:cs="Arial"/>
          <w:sz w:val="22"/>
          <w:szCs w:val="22"/>
        </w:rPr>
      </w:pPr>
      <w:r w:rsidRPr="00B20815">
        <w:rPr>
          <w:rFonts w:ascii="Arial" w:hAnsi="Arial" w:cs="Arial"/>
          <w:sz w:val="22"/>
          <w:szCs w:val="22"/>
        </w:rPr>
        <w:t>In order to assess how successful this policy is we have set up a system of monitoring all job applications. We would therefore be grateful if you would complete the questions on this form. We have asked for your name to enable us to monitor applications at short listing and appointment as well as application stage.</w:t>
      </w:r>
    </w:p>
    <w:p w14:paraId="78C57E39" w14:textId="77777777" w:rsidR="00D475A5" w:rsidRPr="00B20815" w:rsidRDefault="00D475A5" w:rsidP="004B44C7">
      <w:pPr>
        <w:pStyle w:val="body"/>
        <w:jc w:val="both"/>
        <w:rPr>
          <w:rFonts w:ascii="Arial" w:hAnsi="Arial" w:cs="Arial"/>
          <w:sz w:val="22"/>
          <w:szCs w:val="22"/>
        </w:rPr>
      </w:pPr>
      <w:r w:rsidRPr="00B20815">
        <w:rPr>
          <w:rFonts w:ascii="Arial" w:hAnsi="Arial" w:cs="Arial"/>
          <w:b/>
          <w:sz w:val="22"/>
          <w:szCs w:val="22"/>
        </w:rPr>
        <w:t>All information will be treated in confidence and will not be seen by staff directly involved in the appointment. The questionnaire will be detached from your application form, stored separately and used only to provide statistics for monitoring purposes.</w:t>
      </w:r>
      <w:r w:rsidRPr="00B20815">
        <w:rPr>
          <w:rFonts w:ascii="Arial" w:hAnsi="Arial" w:cs="Arial"/>
          <w:sz w:val="22"/>
          <w:szCs w:val="22"/>
        </w:rPr>
        <w:t xml:space="preserve"> </w:t>
      </w:r>
    </w:p>
    <w:p w14:paraId="4B883F87" w14:textId="77777777" w:rsidR="00D475A5" w:rsidRPr="00B20815" w:rsidRDefault="00D475A5" w:rsidP="004B44C7">
      <w:pPr>
        <w:pStyle w:val="body"/>
        <w:jc w:val="both"/>
        <w:rPr>
          <w:rFonts w:ascii="Arial" w:hAnsi="Arial" w:cs="Arial"/>
          <w:sz w:val="22"/>
          <w:szCs w:val="22"/>
        </w:rPr>
      </w:pPr>
      <w:r w:rsidRPr="00B20815">
        <w:rPr>
          <w:rFonts w:ascii="Arial" w:hAnsi="Arial" w:cs="Arial"/>
          <w:sz w:val="22"/>
          <w:szCs w:val="22"/>
        </w:rPr>
        <w:t>Thank you for your assistance.</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0A0" w:firstRow="1" w:lastRow="0" w:firstColumn="1" w:lastColumn="0" w:noHBand="0" w:noVBand="0"/>
      </w:tblPr>
      <w:tblGrid>
        <w:gridCol w:w="3011"/>
        <w:gridCol w:w="681"/>
        <w:gridCol w:w="559"/>
        <w:gridCol w:w="1741"/>
        <w:gridCol w:w="1206"/>
        <w:gridCol w:w="614"/>
        <w:gridCol w:w="614"/>
        <w:gridCol w:w="584"/>
      </w:tblGrid>
      <w:tr w:rsidR="00D475A5" w:rsidRPr="00EC0E90" w14:paraId="5C359300" w14:textId="77777777" w:rsidTr="00875CCE">
        <w:trPr>
          <w:tblCellSpacing w:w="0" w:type="dxa"/>
        </w:trPr>
        <w:tc>
          <w:tcPr>
            <w:tcW w:w="1671" w:type="pct"/>
            <w:tcBorders>
              <w:top w:val="outset" w:sz="6" w:space="0" w:color="auto"/>
              <w:bottom w:val="outset" w:sz="6" w:space="0" w:color="auto"/>
              <w:right w:val="outset" w:sz="6" w:space="0" w:color="auto"/>
            </w:tcBorders>
            <w:shd w:val="clear" w:color="auto" w:fill="ECECEC"/>
            <w:vAlign w:val="center"/>
          </w:tcPr>
          <w:p w14:paraId="44F9EA65" w14:textId="77777777" w:rsidR="00D475A5" w:rsidRPr="00EC0E90" w:rsidRDefault="00D475A5" w:rsidP="00875CCE">
            <w:r w:rsidRPr="00EC0E90">
              <w:rPr>
                <w:b/>
                <w:bCs/>
                <w:sz w:val="22"/>
                <w:szCs w:val="22"/>
              </w:rPr>
              <w:t>Post title:</w:t>
            </w:r>
          </w:p>
        </w:tc>
        <w:tc>
          <w:tcPr>
            <w:tcW w:w="0" w:type="auto"/>
            <w:gridSpan w:val="7"/>
            <w:tcBorders>
              <w:top w:val="outset" w:sz="6" w:space="0" w:color="auto"/>
              <w:left w:val="outset" w:sz="6" w:space="0" w:color="auto"/>
              <w:bottom w:val="outset" w:sz="6" w:space="0" w:color="auto"/>
            </w:tcBorders>
            <w:vAlign w:val="center"/>
          </w:tcPr>
          <w:p w14:paraId="42A2020D" w14:textId="3E9E31C8" w:rsidR="00D475A5" w:rsidRPr="00EC0E90" w:rsidRDefault="0093680D" w:rsidP="00055687">
            <w:pPr>
              <w:pStyle w:val="Heading5"/>
            </w:pPr>
            <w:r>
              <w:rPr>
                <w:sz w:val="22"/>
                <w:szCs w:val="22"/>
              </w:rPr>
              <w:t> </w:t>
            </w:r>
            <w:bookmarkStart w:id="0" w:name="_GoBack"/>
            <w:bookmarkEnd w:id="0"/>
            <w:r w:rsidR="009C263D">
              <w:rPr>
                <w:rFonts w:ascii="Arial" w:eastAsia="Calibri" w:hAnsi="Arial" w:cs="Arial"/>
                <w:b w:val="0"/>
                <w:bCs w:val="0"/>
                <w:sz w:val="22"/>
                <w:szCs w:val="22"/>
                <w:lang w:val="en-GB" w:eastAsia="en-US"/>
              </w:rPr>
              <w:t>Health Engagement Worker</w:t>
            </w:r>
          </w:p>
        </w:tc>
      </w:tr>
      <w:tr w:rsidR="00D475A5" w:rsidRPr="00EC0E90" w14:paraId="40855E12"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0E553E85" w14:textId="77777777" w:rsidR="00D475A5" w:rsidRPr="00EC0E90" w:rsidRDefault="00D475A5" w:rsidP="00875CCE">
            <w:r w:rsidRPr="00EC0E90">
              <w:rPr>
                <w:b/>
                <w:bCs/>
                <w:sz w:val="22"/>
                <w:szCs w:val="22"/>
              </w:rPr>
              <w:t>Location:</w:t>
            </w:r>
          </w:p>
        </w:tc>
        <w:tc>
          <w:tcPr>
            <w:tcW w:w="0" w:type="auto"/>
            <w:gridSpan w:val="7"/>
            <w:tcBorders>
              <w:top w:val="outset" w:sz="6" w:space="0" w:color="auto"/>
              <w:left w:val="outset" w:sz="6" w:space="0" w:color="auto"/>
              <w:bottom w:val="outset" w:sz="6" w:space="0" w:color="auto"/>
            </w:tcBorders>
            <w:vAlign w:val="center"/>
          </w:tcPr>
          <w:p w14:paraId="774C2DC9" w14:textId="0AFDD620" w:rsidR="00D475A5" w:rsidRPr="00EC0E90" w:rsidRDefault="0007572E" w:rsidP="00875CCE">
            <w:r>
              <w:rPr>
                <w:sz w:val="22"/>
                <w:szCs w:val="22"/>
              </w:rPr>
              <w:t> </w:t>
            </w:r>
            <w:r w:rsidR="009C263D">
              <w:rPr>
                <w:sz w:val="22"/>
                <w:szCs w:val="22"/>
              </w:rPr>
              <w:t>Brighton</w:t>
            </w:r>
          </w:p>
        </w:tc>
      </w:tr>
      <w:tr w:rsidR="00D475A5" w:rsidRPr="00EC0E90" w14:paraId="7F3399BA"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5776C1AA" w14:textId="77777777" w:rsidR="00D475A5" w:rsidRPr="00EC0E90" w:rsidRDefault="00D475A5" w:rsidP="00875CCE">
            <w:r w:rsidRPr="00EC0E90">
              <w:rPr>
                <w:b/>
                <w:bCs/>
                <w:sz w:val="22"/>
                <w:szCs w:val="22"/>
              </w:rPr>
              <w:t>Full name:</w:t>
            </w:r>
          </w:p>
        </w:tc>
        <w:tc>
          <w:tcPr>
            <w:tcW w:w="0" w:type="auto"/>
            <w:gridSpan w:val="7"/>
            <w:tcBorders>
              <w:top w:val="outset" w:sz="6" w:space="0" w:color="auto"/>
              <w:left w:val="outset" w:sz="6" w:space="0" w:color="auto"/>
              <w:bottom w:val="outset" w:sz="6" w:space="0" w:color="auto"/>
            </w:tcBorders>
            <w:vAlign w:val="center"/>
          </w:tcPr>
          <w:p w14:paraId="01F06A88" w14:textId="5E808EFA" w:rsidR="00D475A5" w:rsidRPr="00EC0E90" w:rsidRDefault="00D475A5" w:rsidP="00875CCE"/>
        </w:tc>
      </w:tr>
      <w:tr w:rsidR="00D475A5" w:rsidRPr="00EC0E90" w14:paraId="151EFDF7" w14:textId="77777777" w:rsidTr="00875CCE">
        <w:trPr>
          <w:tblCellSpacing w:w="0" w:type="dxa"/>
        </w:trPr>
        <w:tc>
          <w:tcPr>
            <w:tcW w:w="0" w:type="auto"/>
            <w:gridSpan w:val="8"/>
            <w:tcBorders>
              <w:top w:val="outset" w:sz="6" w:space="0" w:color="auto"/>
              <w:bottom w:val="outset" w:sz="6" w:space="0" w:color="auto"/>
            </w:tcBorders>
            <w:vAlign w:val="center"/>
          </w:tcPr>
          <w:p w14:paraId="799D68DC" w14:textId="6C1DE86C" w:rsidR="00D475A5" w:rsidRPr="00B20815" w:rsidRDefault="00D475A5" w:rsidP="00875CCE">
            <w:pPr>
              <w:pStyle w:val="NormalWeb"/>
              <w:rPr>
                <w:rFonts w:ascii="Arial" w:hAnsi="Arial" w:cs="Arial"/>
              </w:rPr>
            </w:pPr>
            <w:r w:rsidRPr="00B20815">
              <w:rPr>
                <w:rFonts w:ascii="Arial" w:hAnsi="Arial" w:cs="Arial"/>
                <w:b/>
                <w:bCs/>
                <w:sz w:val="22"/>
                <w:szCs w:val="22"/>
              </w:rPr>
              <w:t>1. Gender:</w:t>
            </w:r>
          </w:p>
          <w:p w14:paraId="26CCAD3E" w14:textId="1134E7BD" w:rsidR="00D475A5" w:rsidRPr="00B20815" w:rsidRDefault="00D475A5" w:rsidP="00875CCE">
            <w:pPr>
              <w:pStyle w:val="NormalWeb"/>
              <w:rPr>
                <w:rFonts w:ascii="Arial" w:hAnsi="Arial" w:cs="Arial"/>
              </w:rPr>
            </w:pPr>
          </w:p>
        </w:tc>
      </w:tr>
      <w:tr w:rsidR="00D475A5" w:rsidRPr="00EC0E90" w14:paraId="3FC2580A"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6101A96C" w14:textId="77777777" w:rsidR="00D475A5" w:rsidRPr="00EC0E90" w:rsidRDefault="00D475A5" w:rsidP="00875CCE">
            <w:r w:rsidRPr="00EC0E90">
              <w:rPr>
                <w:b/>
                <w:bCs/>
                <w:sz w:val="22"/>
                <w:szCs w:val="22"/>
              </w:rPr>
              <w:t>2. Age</w:t>
            </w:r>
          </w:p>
        </w:tc>
        <w:tc>
          <w:tcPr>
            <w:tcW w:w="0" w:type="auto"/>
            <w:gridSpan w:val="7"/>
            <w:tcBorders>
              <w:top w:val="outset" w:sz="6" w:space="0" w:color="auto"/>
              <w:left w:val="outset" w:sz="6" w:space="0" w:color="auto"/>
              <w:bottom w:val="outset" w:sz="6" w:space="0" w:color="auto"/>
            </w:tcBorders>
            <w:vAlign w:val="center"/>
          </w:tcPr>
          <w:p w14:paraId="17CD7305" w14:textId="724EE0A8" w:rsidR="00D475A5" w:rsidRPr="00EC0E90" w:rsidRDefault="00D475A5" w:rsidP="00875CCE"/>
        </w:tc>
      </w:tr>
      <w:tr w:rsidR="00D475A5" w:rsidRPr="00EC0E90" w14:paraId="7FAC578F" w14:textId="77777777" w:rsidTr="00875CCE">
        <w:trPr>
          <w:tblCellSpacing w:w="0" w:type="dxa"/>
        </w:trPr>
        <w:tc>
          <w:tcPr>
            <w:tcW w:w="0" w:type="auto"/>
            <w:gridSpan w:val="8"/>
            <w:tcBorders>
              <w:top w:val="outset" w:sz="6" w:space="0" w:color="auto"/>
              <w:bottom w:val="outset" w:sz="6" w:space="0" w:color="auto"/>
            </w:tcBorders>
            <w:vAlign w:val="center"/>
          </w:tcPr>
          <w:p w14:paraId="1DB84D94" w14:textId="0A02721B" w:rsidR="00D475A5" w:rsidRPr="00B20815" w:rsidRDefault="00D475A5" w:rsidP="00875CCE">
            <w:pPr>
              <w:pStyle w:val="NormalWeb"/>
              <w:rPr>
                <w:rFonts w:ascii="Arial" w:hAnsi="Arial" w:cs="Arial"/>
              </w:rPr>
            </w:pPr>
            <w:r w:rsidRPr="00B20815">
              <w:rPr>
                <w:rFonts w:ascii="Arial" w:hAnsi="Arial" w:cs="Arial"/>
                <w:b/>
                <w:bCs/>
                <w:sz w:val="22"/>
                <w:szCs w:val="22"/>
              </w:rPr>
              <w:t>3. Marital status:</w:t>
            </w:r>
            <w:r w:rsidR="00990C7B">
              <w:rPr>
                <w:rFonts w:ascii="Arial" w:hAnsi="Arial" w:cs="Arial"/>
                <w:b/>
                <w:bCs/>
                <w:sz w:val="22"/>
                <w:szCs w:val="22"/>
              </w:rPr>
              <w:t xml:space="preserve"> </w:t>
            </w:r>
          </w:p>
          <w:p w14:paraId="4284E75B" w14:textId="1F976DDC" w:rsidR="00D475A5" w:rsidRPr="00B20815" w:rsidRDefault="00D475A5" w:rsidP="00875CCE">
            <w:pPr>
              <w:pStyle w:val="NormalWeb"/>
              <w:rPr>
                <w:rFonts w:ascii="Arial" w:hAnsi="Arial" w:cs="Arial"/>
              </w:rPr>
            </w:pPr>
          </w:p>
        </w:tc>
      </w:tr>
      <w:tr w:rsidR="00D475A5" w:rsidRPr="00EC0E90" w14:paraId="214CA6E4" w14:textId="77777777" w:rsidTr="00875CCE">
        <w:trPr>
          <w:tblCellSpacing w:w="0" w:type="dxa"/>
        </w:trPr>
        <w:tc>
          <w:tcPr>
            <w:tcW w:w="0" w:type="auto"/>
            <w:gridSpan w:val="8"/>
            <w:tcBorders>
              <w:top w:val="outset" w:sz="6" w:space="0" w:color="auto"/>
              <w:bottom w:val="outset" w:sz="6" w:space="0" w:color="auto"/>
            </w:tcBorders>
            <w:vAlign w:val="center"/>
          </w:tcPr>
          <w:p w14:paraId="11A8106C" w14:textId="19056BBC" w:rsidR="00D475A5" w:rsidRDefault="00D475A5" w:rsidP="00875CCE">
            <w:pPr>
              <w:pStyle w:val="NormalWeb"/>
              <w:rPr>
                <w:rFonts w:ascii="Arial" w:hAnsi="Arial" w:cs="Arial"/>
                <w:b/>
                <w:bCs/>
                <w:sz w:val="22"/>
                <w:szCs w:val="22"/>
              </w:rPr>
            </w:pPr>
            <w:r w:rsidRPr="00B20815">
              <w:rPr>
                <w:rFonts w:ascii="Arial" w:hAnsi="Arial" w:cs="Arial"/>
                <w:b/>
                <w:bCs/>
                <w:sz w:val="22"/>
                <w:szCs w:val="22"/>
              </w:rPr>
              <w:t>4. Do you have responsibility for dependants? (Dependants relates to children, or elderly or other persons for whom you are the main carer.)</w:t>
            </w:r>
          </w:p>
          <w:p w14:paraId="0002D628" w14:textId="1AE03A39" w:rsidR="001156DE" w:rsidRPr="00B20815" w:rsidRDefault="001156DE" w:rsidP="00875CCE">
            <w:pPr>
              <w:pStyle w:val="NormalWeb"/>
              <w:rPr>
                <w:rFonts w:ascii="Arial" w:hAnsi="Arial" w:cs="Arial"/>
              </w:rPr>
            </w:pPr>
          </w:p>
          <w:p w14:paraId="778AC24B" w14:textId="0F5E5CD4" w:rsidR="00D475A5" w:rsidRPr="00B20815" w:rsidRDefault="00D475A5" w:rsidP="00875CCE">
            <w:pPr>
              <w:pStyle w:val="NormalWeb"/>
              <w:rPr>
                <w:rFonts w:ascii="Arial" w:hAnsi="Arial" w:cs="Arial"/>
              </w:rPr>
            </w:pPr>
          </w:p>
        </w:tc>
      </w:tr>
      <w:tr w:rsidR="00D475A5" w:rsidRPr="00EC0E90" w14:paraId="0FFBCF17" w14:textId="77777777" w:rsidTr="00875CCE">
        <w:trPr>
          <w:tblCellSpacing w:w="0" w:type="dxa"/>
        </w:trPr>
        <w:tc>
          <w:tcPr>
            <w:tcW w:w="0" w:type="auto"/>
            <w:gridSpan w:val="8"/>
            <w:tcBorders>
              <w:top w:val="outset" w:sz="6" w:space="0" w:color="auto"/>
              <w:bottom w:val="outset" w:sz="6" w:space="0" w:color="auto"/>
            </w:tcBorders>
            <w:vAlign w:val="center"/>
          </w:tcPr>
          <w:p w14:paraId="14AB452F" w14:textId="05797291" w:rsidR="00D475A5" w:rsidRDefault="00D475A5" w:rsidP="00875CCE">
            <w:pPr>
              <w:pStyle w:val="NormalWeb"/>
              <w:rPr>
                <w:rFonts w:ascii="Arial" w:hAnsi="Arial" w:cs="Arial"/>
                <w:b/>
                <w:bCs/>
                <w:sz w:val="22"/>
                <w:szCs w:val="22"/>
              </w:rPr>
            </w:pPr>
            <w:r w:rsidRPr="00B20815">
              <w:rPr>
                <w:rFonts w:ascii="Arial" w:hAnsi="Arial" w:cs="Arial"/>
                <w:b/>
                <w:bCs/>
                <w:sz w:val="22"/>
                <w:szCs w:val="22"/>
              </w:rPr>
              <w:t>5. Do you have any disabilities?</w:t>
            </w:r>
            <w:r w:rsidR="0093680D">
              <w:rPr>
                <w:rFonts w:ascii="Arial" w:hAnsi="Arial" w:cs="Arial"/>
                <w:b/>
                <w:bCs/>
                <w:sz w:val="22"/>
                <w:szCs w:val="22"/>
              </w:rPr>
              <w:t xml:space="preserve"> </w:t>
            </w:r>
          </w:p>
          <w:p w14:paraId="0400063C" w14:textId="5958DFDA" w:rsidR="00D475A5" w:rsidRPr="00B20815" w:rsidRDefault="00D475A5" w:rsidP="001156DE">
            <w:pPr>
              <w:pStyle w:val="NormalWeb"/>
              <w:rPr>
                <w:rFonts w:ascii="Arial" w:hAnsi="Arial" w:cs="Arial"/>
              </w:rPr>
            </w:pPr>
          </w:p>
        </w:tc>
      </w:tr>
      <w:tr w:rsidR="00D475A5" w:rsidRPr="00EC0E90" w14:paraId="07D50926" w14:textId="77777777" w:rsidTr="00875CCE">
        <w:trPr>
          <w:tblCellSpacing w:w="0" w:type="dxa"/>
        </w:trPr>
        <w:tc>
          <w:tcPr>
            <w:tcW w:w="0" w:type="auto"/>
            <w:gridSpan w:val="8"/>
            <w:tcBorders>
              <w:top w:val="outset" w:sz="6" w:space="0" w:color="auto"/>
              <w:bottom w:val="outset" w:sz="6" w:space="0" w:color="auto"/>
            </w:tcBorders>
            <w:vAlign w:val="center"/>
          </w:tcPr>
          <w:p w14:paraId="4A446E09" w14:textId="77777777" w:rsidR="00D475A5" w:rsidRPr="00B20815" w:rsidRDefault="00D475A5" w:rsidP="00875CCE">
            <w:pPr>
              <w:pStyle w:val="NormalWeb"/>
              <w:rPr>
                <w:rFonts w:ascii="Arial" w:hAnsi="Arial" w:cs="Arial"/>
              </w:rPr>
            </w:pPr>
            <w:r w:rsidRPr="00B20815">
              <w:rPr>
                <w:rFonts w:ascii="Arial" w:hAnsi="Arial" w:cs="Arial"/>
                <w:b/>
                <w:bCs/>
                <w:sz w:val="22"/>
                <w:szCs w:val="22"/>
              </w:rPr>
              <w:t>6. Ethnic origin</w:t>
            </w:r>
          </w:p>
          <w:p w14:paraId="3E3E3074" w14:textId="77777777" w:rsidR="00D475A5" w:rsidRPr="00B20815" w:rsidRDefault="00D475A5" w:rsidP="00875CCE">
            <w:pPr>
              <w:pStyle w:val="NormalWeb"/>
              <w:rPr>
                <w:rFonts w:ascii="Arial" w:hAnsi="Arial" w:cs="Arial"/>
              </w:rPr>
            </w:pPr>
            <w:r w:rsidRPr="00B20815">
              <w:rPr>
                <w:rFonts w:ascii="Arial" w:hAnsi="Arial" w:cs="Arial"/>
                <w:sz w:val="22"/>
                <w:szCs w:val="22"/>
              </w:rPr>
              <w:t>(Relates to a sense of identity/belonging on the basis of race/culture).</w:t>
            </w:r>
          </w:p>
          <w:p w14:paraId="72D59C2B" w14:textId="77777777" w:rsidR="00D475A5" w:rsidRPr="00B20815" w:rsidRDefault="00D475A5" w:rsidP="00875CCE">
            <w:pPr>
              <w:pStyle w:val="NormalWeb"/>
              <w:rPr>
                <w:rFonts w:ascii="Arial" w:hAnsi="Arial" w:cs="Arial"/>
              </w:rPr>
            </w:pPr>
            <w:r w:rsidRPr="00B20815">
              <w:rPr>
                <w:rFonts w:ascii="Arial" w:hAnsi="Arial" w:cs="Arial"/>
                <w:sz w:val="22"/>
                <w:szCs w:val="22"/>
              </w:rPr>
              <w:t>I would describe myself as (choose ONE section from A to E, and then tick the appropriate box to indicate your cultural background):</w:t>
            </w:r>
          </w:p>
        </w:tc>
      </w:tr>
      <w:tr w:rsidR="00D475A5" w:rsidRPr="00EC0E90" w14:paraId="4EB37497"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12CC9D19" w14:textId="77777777" w:rsidR="00D475A5" w:rsidRPr="00EC0E90" w:rsidRDefault="00D475A5" w:rsidP="00875CCE">
            <w:r w:rsidRPr="00EC0E90">
              <w:rPr>
                <w:b/>
                <w:bCs/>
                <w:sz w:val="22"/>
                <w:szCs w:val="22"/>
              </w:rPr>
              <w:lastRenderedPageBreak/>
              <w:t>A White:</w:t>
            </w:r>
          </w:p>
        </w:tc>
      </w:tr>
      <w:tr w:rsidR="00D475A5" w:rsidRPr="00EC0E90" w14:paraId="705A3A89"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558C9AA6" w14:textId="77777777" w:rsidR="00D475A5" w:rsidRPr="00EC0E90" w:rsidRDefault="00D475A5" w:rsidP="00875CCE">
            <w:r w:rsidRPr="00EC0E90">
              <w:rPr>
                <w:sz w:val="22"/>
                <w:szCs w:val="22"/>
              </w:rPr>
              <w:t>British</w:t>
            </w:r>
          </w:p>
        </w:tc>
        <w:tc>
          <w:tcPr>
            <w:tcW w:w="875" w:type="pct"/>
            <w:gridSpan w:val="2"/>
            <w:tcBorders>
              <w:top w:val="outset" w:sz="6" w:space="0" w:color="auto"/>
              <w:left w:val="outset" w:sz="6" w:space="0" w:color="auto"/>
              <w:bottom w:val="outset" w:sz="6" w:space="0" w:color="auto"/>
            </w:tcBorders>
            <w:vAlign w:val="center"/>
          </w:tcPr>
          <w:p w14:paraId="0E15AB53" w14:textId="6C9D3168" w:rsidR="00D475A5" w:rsidRPr="00EC0E90" w:rsidRDefault="00D475A5" w:rsidP="00875CCE"/>
        </w:tc>
      </w:tr>
      <w:tr w:rsidR="00D475A5" w:rsidRPr="00EC0E90" w14:paraId="1E853A97"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50847A20" w14:textId="77777777" w:rsidR="00D475A5" w:rsidRPr="00EC0E90" w:rsidRDefault="00D475A5" w:rsidP="00875CCE">
            <w:r w:rsidRPr="00EC0E90">
              <w:rPr>
                <w:sz w:val="22"/>
                <w:szCs w:val="22"/>
              </w:rPr>
              <w:t>English</w:t>
            </w:r>
          </w:p>
        </w:tc>
        <w:tc>
          <w:tcPr>
            <w:tcW w:w="0" w:type="auto"/>
            <w:gridSpan w:val="2"/>
            <w:tcBorders>
              <w:top w:val="outset" w:sz="6" w:space="0" w:color="auto"/>
              <w:left w:val="outset" w:sz="6" w:space="0" w:color="auto"/>
              <w:bottom w:val="outset" w:sz="6" w:space="0" w:color="auto"/>
            </w:tcBorders>
            <w:vAlign w:val="center"/>
          </w:tcPr>
          <w:p w14:paraId="054E0E3F" w14:textId="731C6750" w:rsidR="00D475A5" w:rsidRPr="00EC0E90" w:rsidRDefault="00D475A5" w:rsidP="00875CCE">
            <w:r w:rsidRPr="00EC0E90">
              <w:rPr>
                <w:sz w:val="22"/>
                <w:szCs w:val="22"/>
              </w:rPr>
              <w:t> </w:t>
            </w:r>
          </w:p>
        </w:tc>
      </w:tr>
      <w:tr w:rsidR="00D475A5" w:rsidRPr="00EC0E90" w14:paraId="04EBF807"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8257311" w14:textId="77777777" w:rsidR="00D475A5" w:rsidRPr="00EC0E90" w:rsidRDefault="00D475A5" w:rsidP="00875CCE">
            <w:r w:rsidRPr="00EC0E90">
              <w:rPr>
                <w:sz w:val="22"/>
                <w:szCs w:val="22"/>
              </w:rPr>
              <w:t>Scottish</w:t>
            </w:r>
          </w:p>
        </w:tc>
        <w:tc>
          <w:tcPr>
            <w:tcW w:w="0" w:type="auto"/>
            <w:gridSpan w:val="2"/>
            <w:tcBorders>
              <w:top w:val="outset" w:sz="6" w:space="0" w:color="auto"/>
              <w:left w:val="outset" w:sz="6" w:space="0" w:color="auto"/>
              <w:bottom w:val="outset" w:sz="6" w:space="0" w:color="auto"/>
            </w:tcBorders>
            <w:vAlign w:val="center"/>
          </w:tcPr>
          <w:p w14:paraId="4FBC4691" w14:textId="77777777" w:rsidR="00D475A5" w:rsidRPr="00EC0E90" w:rsidRDefault="00D475A5" w:rsidP="00875CCE">
            <w:r w:rsidRPr="00EC0E90">
              <w:rPr>
                <w:sz w:val="22"/>
                <w:szCs w:val="22"/>
              </w:rPr>
              <w:t> </w:t>
            </w:r>
          </w:p>
        </w:tc>
      </w:tr>
      <w:tr w:rsidR="00D475A5" w:rsidRPr="00EC0E90" w14:paraId="45D08BDE"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6B96E5BA" w14:textId="77777777" w:rsidR="00D475A5" w:rsidRPr="00EC0E90" w:rsidRDefault="00D475A5" w:rsidP="00875CCE">
            <w:r w:rsidRPr="00EC0E90">
              <w:rPr>
                <w:sz w:val="22"/>
                <w:szCs w:val="22"/>
              </w:rPr>
              <w:t>Welsh</w:t>
            </w:r>
          </w:p>
        </w:tc>
        <w:tc>
          <w:tcPr>
            <w:tcW w:w="0" w:type="auto"/>
            <w:gridSpan w:val="2"/>
            <w:tcBorders>
              <w:top w:val="outset" w:sz="6" w:space="0" w:color="auto"/>
              <w:left w:val="outset" w:sz="6" w:space="0" w:color="auto"/>
              <w:bottom w:val="outset" w:sz="6" w:space="0" w:color="auto"/>
            </w:tcBorders>
            <w:vAlign w:val="center"/>
          </w:tcPr>
          <w:p w14:paraId="16F811D3" w14:textId="77777777" w:rsidR="00D475A5" w:rsidRPr="00EC0E90" w:rsidRDefault="00D475A5" w:rsidP="00875CCE">
            <w:r w:rsidRPr="00EC0E90">
              <w:rPr>
                <w:sz w:val="22"/>
                <w:szCs w:val="22"/>
              </w:rPr>
              <w:t> </w:t>
            </w:r>
          </w:p>
        </w:tc>
      </w:tr>
      <w:tr w:rsidR="00D475A5" w:rsidRPr="00EC0E90" w14:paraId="1B71C1CB"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6C9290AC" w14:textId="77777777" w:rsidR="00D475A5" w:rsidRPr="00EC0E90" w:rsidRDefault="00D475A5" w:rsidP="00875CCE">
            <w:r w:rsidRPr="00EC0E90">
              <w:rPr>
                <w:sz w:val="22"/>
                <w:szCs w:val="22"/>
              </w:rPr>
              <w:t>Irish</w:t>
            </w:r>
          </w:p>
        </w:tc>
        <w:tc>
          <w:tcPr>
            <w:tcW w:w="0" w:type="auto"/>
            <w:gridSpan w:val="2"/>
            <w:tcBorders>
              <w:top w:val="outset" w:sz="6" w:space="0" w:color="auto"/>
              <w:left w:val="outset" w:sz="6" w:space="0" w:color="auto"/>
              <w:bottom w:val="outset" w:sz="6" w:space="0" w:color="auto"/>
            </w:tcBorders>
            <w:vAlign w:val="center"/>
          </w:tcPr>
          <w:p w14:paraId="4DC50C32" w14:textId="77777777" w:rsidR="00D475A5" w:rsidRPr="00EC0E90" w:rsidRDefault="00D475A5" w:rsidP="00875CCE">
            <w:r w:rsidRPr="00EC0E90">
              <w:rPr>
                <w:sz w:val="22"/>
                <w:szCs w:val="22"/>
              </w:rPr>
              <w:t> </w:t>
            </w:r>
          </w:p>
        </w:tc>
      </w:tr>
      <w:tr w:rsidR="00D475A5" w:rsidRPr="00EC0E90" w14:paraId="7BB32D00"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624443C" w14:textId="4A135471" w:rsidR="00D475A5" w:rsidRPr="00EC0E90" w:rsidRDefault="00D475A5" w:rsidP="00875CCE">
            <w:r w:rsidRPr="00EC0E90">
              <w:rPr>
                <w:sz w:val="22"/>
                <w:szCs w:val="22"/>
              </w:rPr>
              <w:t>Other, please specify:</w:t>
            </w:r>
            <w:r w:rsidR="004A021E">
              <w:rPr>
                <w:sz w:val="22"/>
                <w:szCs w:val="22"/>
              </w:rPr>
              <w:t xml:space="preserve"> </w:t>
            </w:r>
          </w:p>
        </w:tc>
        <w:tc>
          <w:tcPr>
            <w:tcW w:w="0" w:type="auto"/>
            <w:gridSpan w:val="2"/>
            <w:tcBorders>
              <w:top w:val="outset" w:sz="6" w:space="0" w:color="auto"/>
              <w:left w:val="outset" w:sz="6" w:space="0" w:color="auto"/>
              <w:bottom w:val="outset" w:sz="6" w:space="0" w:color="auto"/>
            </w:tcBorders>
            <w:vAlign w:val="center"/>
          </w:tcPr>
          <w:p w14:paraId="685ABA8A" w14:textId="419083B1" w:rsidR="00D475A5" w:rsidRPr="00EC0E90" w:rsidRDefault="00D475A5" w:rsidP="001156DE">
            <w:pPr>
              <w:jc w:val="center"/>
            </w:pPr>
          </w:p>
        </w:tc>
      </w:tr>
      <w:tr w:rsidR="00D475A5" w:rsidRPr="00EC0E90" w14:paraId="5744D69B"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23D25648" w14:textId="77777777" w:rsidR="00D475A5" w:rsidRPr="00EC0E90" w:rsidRDefault="00D475A5" w:rsidP="00875CCE">
            <w:r w:rsidRPr="00EC0E90">
              <w:rPr>
                <w:b/>
                <w:bCs/>
                <w:sz w:val="22"/>
                <w:szCs w:val="22"/>
              </w:rPr>
              <w:t>B Mixed:</w:t>
            </w:r>
          </w:p>
        </w:tc>
      </w:tr>
      <w:tr w:rsidR="00D475A5" w:rsidRPr="00EC0E90" w14:paraId="1EF23EC3"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6E9D8F8" w14:textId="77777777" w:rsidR="00D475A5" w:rsidRPr="00EC0E90" w:rsidRDefault="00D475A5" w:rsidP="00875CCE">
            <w:r w:rsidRPr="00EC0E90">
              <w:rPr>
                <w:sz w:val="22"/>
                <w:szCs w:val="22"/>
              </w:rPr>
              <w:t>White and Black Caribbean</w:t>
            </w:r>
          </w:p>
        </w:tc>
        <w:tc>
          <w:tcPr>
            <w:tcW w:w="0" w:type="auto"/>
            <w:gridSpan w:val="2"/>
            <w:tcBorders>
              <w:top w:val="outset" w:sz="6" w:space="0" w:color="auto"/>
              <w:left w:val="outset" w:sz="6" w:space="0" w:color="auto"/>
              <w:bottom w:val="outset" w:sz="6" w:space="0" w:color="auto"/>
            </w:tcBorders>
            <w:vAlign w:val="center"/>
          </w:tcPr>
          <w:p w14:paraId="543561B5" w14:textId="77777777" w:rsidR="00D475A5" w:rsidRPr="00EC0E90" w:rsidRDefault="00D475A5" w:rsidP="00875CCE">
            <w:r w:rsidRPr="00EC0E90">
              <w:rPr>
                <w:sz w:val="22"/>
                <w:szCs w:val="22"/>
              </w:rPr>
              <w:t> </w:t>
            </w:r>
          </w:p>
        </w:tc>
      </w:tr>
      <w:tr w:rsidR="00D475A5" w:rsidRPr="00EC0E90" w14:paraId="325532AC"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4E5E88CB" w14:textId="77777777" w:rsidR="00D475A5" w:rsidRPr="00EC0E90" w:rsidRDefault="00D475A5" w:rsidP="00875CCE">
            <w:r w:rsidRPr="00EC0E90">
              <w:rPr>
                <w:sz w:val="22"/>
                <w:szCs w:val="22"/>
              </w:rPr>
              <w:t>White and Black African</w:t>
            </w:r>
          </w:p>
        </w:tc>
        <w:tc>
          <w:tcPr>
            <w:tcW w:w="0" w:type="auto"/>
            <w:gridSpan w:val="2"/>
            <w:tcBorders>
              <w:top w:val="outset" w:sz="6" w:space="0" w:color="auto"/>
              <w:left w:val="outset" w:sz="6" w:space="0" w:color="auto"/>
              <w:bottom w:val="outset" w:sz="6" w:space="0" w:color="auto"/>
            </w:tcBorders>
            <w:vAlign w:val="center"/>
          </w:tcPr>
          <w:p w14:paraId="1BB2B84D" w14:textId="77777777" w:rsidR="00D475A5" w:rsidRPr="00EC0E90" w:rsidRDefault="00D475A5" w:rsidP="00875CCE">
            <w:r w:rsidRPr="00EC0E90">
              <w:rPr>
                <w:sz w:val="22"/>
                <w:szCs w:val="22"/>
              </w:rPr>
              <w:t> </w:t>
            </w:r>
          </w:p>
        </w:tc>
      </w:tr>
      <w:tr w:rsidR="00D475A5" w:rsidRPr="00EC0E90" w14:paraId="62A3ADEC"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985BC04" w14:textId="77777777" w:rsidR="00D475A5" w:rsidRPr="00EC0E90" w:rsidRDefault="00D475A5" w:rsidP="00875CCE">
            <w:r w:rsidRPr="00EC0E90">
              <w:rPr>
                <w:sz w:val="22"/>
                <w:szCs w:val="22"/>
              </w:rPr>
              <w:t>White and Asian</w:t>
            </w:r>
          </w:p>
        </w:tc>
        <w:tc>
          <w:tcPr>
            <w:tcW w:w="0" w:type="auto"/>
            <w:gridSpan w:val="2"/>
            <w:tcBorders>
              <w:top w:val="outset" w:sz="6" w:space="0" w:color="auto"/>
              <w:left w:val="outset" w:sz="6" w:space="0" w:color="auto"/>
              <w:bottom w:val="outset" w:sz="6" w:space="0" w:color="auto"/>
            </w:tcBorders>
            <w:vAlign w:val="center"/>
          </w:tcPr>
          <w:p w14:paraId="6A8A9C86" w14:textId="77777777" w:rsidR="00D475A5" w:rsidRPr="00EC0E90" w:rsidRDefault="00D475A5" w:rsidP="00875CCE">
            <w:r w:rsidRPr="00EC0E90">
              <w:rPr>
                <w:sz w:val="22"/>
                <w:szCs w:val="22"/>
              </w:rPr>
              <w:t> </w:t>
            </w:r>
          </w:p>
        </w:tc>
      </w:tr>
      <w:tr w:rsidR="00D475A5" w:rsidRPr="00EC0E90" w14:paraId="01EB4CB8"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3C54307E" w14:textId="77777777" w:rsidR="00D475A5" w:rsidRPr="00EC0E90" w:rsidRDefault="00D475A5" w:rsidP="00875CCE">
            <w:r w:rsidRPr="00EC0E90">
              <w:rPr>
                <w:sz w:val="22"/>
                <w:szCs w:val="22"/>
              </w:rPr>
              <w:t>Other, please specify:</w:t>
            </w:r>
          </w:p>
        </w:tc>
        <w:tc>
          <w:tcPr>
            <w:tcW w:w="0" w:type="auto"/>
            <w:gridSpan w:val="2"/>
            <w:tcBorders>
              <w:top w:val="outset" w:sz="6" w:space="0" w:color="auto"/>
              <w:left w:val="outset" w:sz="6" w:space="0" w:color="auto"/>
              <w:bottom w:val="outset" w:sz="6" w:space="0" w:color="auto"/>
            </w:tcBorders>
            <w:vAlign w:val="center"/>
          </w:tcPr>
          <w:p w14:paraId="04D531FC" w14:textId="77777777" w:rsidR="00D475A5" w:rsidRPr="00EC0E90" w:rsidRDefault="00D475A5" w:rsidP="00875CCE">
            <w:r w:rsidRPr="00EC0E90">
              <w:rPr>
                <w:sz w:val="22"/>
                <w:szCs w:val="22"/>
              </w:rPr>
              <w:t> </w:t>
            </w:r>
          </w:p>
        </w:tc>
      </w:tr>
      <w:tr w:rsidR="00D475A5" w:rsidRPr="00EC0E90" w14:paraId="5F275EE7"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3AEADCDA" w14:textId="77777777" w:rsidR="00D475A5" w:rsidRPr="00EC0E90" w:rsidRDefault="00D475A5" w:rsidP="00875CCE">
            <w:r w:rsidRPr="00EC0E90">
              <w:rPr>
                <w:b/>
                <w:bCs/>
                <w:sz w:val="22"/>
                <w:szCs w:val="22"/>
              </w:rPr>
              <w:t>C Asian, Asian British, Asian English, Asian Scottish or Asian Welsh:</w:t>
            </w:r>
          </w:p>
        </w:tc>
      </w:tr>
      <w:tr w:rsidR="00D475A5" w:rsidRPr="00EC0E90" w14:paraId="38F9A424"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470AE3F" w14:textId="77777777" w:rsidR="00D475A5" w:rsidRPr="00EC0E90" w:rsidRDefault="00D475A5" w:rsidP="00875CCE">
            <w:r w:rsidRPr="00EC0E90">
              <w:rPr>
                <w:sz w:val="22"/>
                <w:szCs w:val="22"/>
              </w:rPr>
              <w:t>Indian</w:t>
            </w:r>
          </w:p>
        </w:tc>
        <w:tc>
          <w:tcPr>
            <w:tcW w:w="0" w:type="auto"/>
            <w:gridSpan w:val="2"/>
            <w:tcBorders>
              <w:top w:val="outset" w:sz="6" w:space="0" w:color="auto"/>
              <w:left w:val="outset" w:sz="6" w:space="0" w:color="auto"/>
              <w:bottom w:val="outset" w:sz="6" w:space="0" w:color="auto"/>
            </w:tcBorders>
            <w:vAlign w:val="center"/>
          </w:tcPr>
          <w:p w14:paraId="71D950B2" w14:textId="77777777" w:rsidR="00D475A5" w:rsidRPr="00EC0E90" w:rsidRDefault="00D475A5" w:rsidP="00875CCE">
            <w:r w:rsidRPr="00EC0E90">
              <w:rPr>
                <w:sz w:val="22"/>
                <w:szCs w:val="22"/>
              </w:rPr>
              <w:t> </w:t>
            </w:r>
          </w:p>
        </w:tc>
      </w:tr>
      <w:tr w:rsidR="00D475A5" w:rsidRPr="00EC0E90" w14:paraId="4F7C62EA"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5C1ACD12" w14:textId="77777777" w:rsidR="00D475A5" w:rsidRPr="00EC0E90" w:rsidRDefault="00D475A5" w:rsidP="00875CCE">
            <w:r w:rsidRPr="00EC0E90">
              <w:rPr>
                <w:sz w:val="22"/>
                <w:szCs w:val="22"/>
              </w:rPr>
              <w:t>Pakistani</w:t>
            </w:r>
          </w:p>
        </w:tc>
        <w:tc>
          <w:tcPr>
            <w:tcW w:w="0" w:type="auto"/>
            <w:gridSpan w:val="2"/>
            <w:tcBorders>
              <w:top w:val="outset" w:sz="6" w:space="0" w:color="auto"/>
              <w:left w:val="outset" w:sz="6" w:space="0" w:color="auto"/>
              <w:bottom w:val="outset" w:sz="6" w:space="0" w:color="auto"/>
            </w:tcBorders>
            <w:vAlign w:val="center"/>
          </w:tcPr>
          <w:p w14:paraId="0B3A1D22" w14:textId="77777777" w:rsidR="00D475A5" w:rsidRPr="00EC0E90" w:rsidRDefault="00D475A5" w:rsidP="00875CCE">
            <w:r w:rsidRPr="00EC0E90">
              <w:rPr>
                <w:sz w:val="22"/>
                <w:szCs w:val="22"/>
              </w:rPr>
              <w:t> </w:t>
            </w:r>
          </w:p>
        </w:tc>
      </w:tr>
      <w:tr w:rsidR="00D475A5" w:rsidRPr="00EC0E90" w14:paraId="4CA769EF"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1EB825F" w14:textId="77777777" w:rsidR="00D475A5" w:rsidRPr="00EC0E90" w:rsidRDefault="00D475A5" w:rsidP="00875CCE">
            <w:r w:rsidRPr="00EC0E90">
              <w:rPr>
                <w:sz w:val="22"/>
                <w:szCs w:val="22"/>
              </w:rPr>
              <w:t>Bangladeshi</w:t>
            </w:r>
          </w:p>
        </w:tc>
        <w:tc>
          <w:tcPr>
            <w:tcW w:w="0" w:type="auto"/>
            <w:gridSpan w:val="2"/>
            <w:tcBorders>
              <w:top w:val="outset" w:sz="6" w:space="0" w:color="auto"/>
              <w:left w:val="outset" w:sz="6" w:space="0" w:color="auto"/>
              <w:bottom w:val="outset" w:sz="6" w:space="0" w:color="auto"/>
            </w:tcBorders>
            <w:vAlign w:val="center"/>
          </w:tcPr>
          <w:p w14:paraId="72F56EC5" w14:textId="77777777" w:rsidR="00D475A5" w:rsidRPr="00EC0E90" w:rsidRDefault="00D475A5" w:rsidP="00875CCE">
            <w:r w:rsidRPr="00EC0E90">
              <w:rPr>
                <w:sz w:val="22"/>
                <w:szCs w:val="22"/>
              </w:rPr>
              <w:t> </w:t>
            </w:r>
          </w:p>
        </w:tc>
      </w:tr>
      <w:tr w:rsidR="00D475A5" w:rsidRPr="00EC0E90" w14:paraId="573C9971" w14:textId="77777777" w:rsidTr="00875CCE">
        <w:trPr>
          <w:tblCellSpacing w:w="0" w:type="dxa"/>
        </w:trPr>
        <w:tc>
          <w:tcPr>
            <w:tcW w:w="0" w:type="auto"/>
            <w:gridSpan w:val="8"/>
            <w:tcBorders>
              <w:top w:val="outset" w:sz="6" w:space="0" w:color="auto"/>
              <w:bottom w:val="outset" w:sz="6" w:space="0" w:color="auto"/>
            </w:tcBorders>
            <w:vAlign w:val="center"/>
          </w:tcPr>
          <w:p w14:paraId="4D97E518" w14:textId="77777777" w:rsidR="00D475A5" w:rsidRPr="00EC0E90" w:rsidRDefault="00D475A5" w:rsidP="00875CCE">
            <w:r w:rsidRPr="00EC0E90">
              <w:rPr>
                <w:sz w:val="22"/>
                <w:szCs w:val="22"/>
              </w:rPr>
              <w:t>Other, please specify:</w:t>
            </w:r>
          </w:p>
        </w:tc>
      </w:tr>
      <w:tr w:rsidR="00D475A5" w:rsidRPr="00EC0E90" w14:paraId="44C0B3E9"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4AD76814" w14:textId="77777777" w:rsidR="00D475A5" w:rsidRPr="00EC0E90" w:rsidRDefault="00D475A5" w:rsidP="00875CCE">
            <w:r w:rsidRPr="00EC0E90">
              <w:rPr>
                <w:b/>
                <w:bCs/>
                <w:sz w:val="22"/>
                <w:szCs w:val="22"/>
              </w:rPr>
              <w:t>D Black, Black British, Black English, Black Scottish, or Black Welsh:</w:t>
            </w:r>
          </w:p>
        </w:tc>
      </w:tr>
      <w:tr w:rsidR="00D475A5" w:rsidRPr="00EC0E90" w14:paraId="74E11C05"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2FC2DA05" w14:textId="77777777" w:rsidR="00D475A5" w:rsidRPr="00EC0E90" w:rsidRDefault="00D475A5" w:rsidP="00875CCE">
            <w:r w:rsidRPr="00EC0E90">
              <w:rPr>
                <w:sz w:val="22"/>
                <w:szCs w:val="22"/>
              </w:rPr>
              <w:t>Caribbean</w:t>
            </w:r>
          </w:p>
        </w:tc>
        <w:tc>
          <w:tcPr>
            <w:tcW w:w="0" w:type="auto"/>
            <w:gridSpan w:val="2"/>
            <w:tcBorders>
              <w:top w:val="outset" w:sz="6" w:space="0" w:color="auto"/>
              <w:left w:val="outset" w:sz="6" w:space="0" w:color="auto"/>
              <w:bottom w:val="outset" w:sz="6" w:space="0" w:color="auto"/>
            </w:tcBorders>
            <w:vAlign w:val="center"/>
          </w:tcPr>
          <w:p w14:paraId="6132CCA1" w14:textId="77777777" w:rsidR="00D475A5" w:rsidRPr="00EC0E90" w:rsidRDefault="00D475A5" w:rsidP="00875CCE">
            <w:r w:rsidRPr="00EC0E90">
              <w:rPr>
                <w:sz w:val="22"/>
                <w:szCs w:val="22"/>
              </w:rPr>
              <w:t> </w:t>
            </w:r>
          </w:p>
        </w:tc>
      </w:tr>
      <w:tr w:rsidR="00D475A5" w:rsidRPr="00EC0E90" w14:paraId="49EDDA78"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AFCDC5B" w14:textId="77777777" w:rsidR="00D475A5" w:rsidRPr="00EC0E90" w:rsidRDefault="00D475A5" w:rsidP="00875CCE">
            <w:r w:rsidRPr="00EC0E90">
              <w:rPr>
                <w:sz w:val="22"/>
                <w:szCs w:val="22"/>
              </w:rPr>
              <w:t>African</w:t>
            </w:r>
          </w:p>
        </w:tc>
        <w:tc>
          <w:tcPr>
            <w:tcW w:w="0" w:type="auto"/>
            <w:gridSpan w:val="2"/>
            <w:tcBorders>
              <w:top w:val="outset" w:sz="6" w:space="0" w:color="auto"/>
              <w:left w:val="outset" w:sz="6" w:space="0" w:color="auto"/>
              <w:bottom w:val="outset" w:sz="6" w:space="0" w:color="auto"/>
            </w:tcBorders>
            <w:vAlign w:val="center"/>
          </w:tcPr>
          <w:p w14:paraId="519E88AB" w14:textId="77777777" w:rsidR="00D475A5" w:rsidRPr="00EC0E90" w:rsidRDefault="00D475A5" w:rsidP="00875CCE">
            <w:r w:rsidRPr="00EC0E90">
              <w:rPr>
                <w:sz w:val="22"/>
                <w:szCs w:val="22"/>
              </w:rPr>
              <w:t> </w:t>
            </w:r>
          </w:p>
        </w:tc>
      </w:tr>
      <w:tr w:rsidR="00D475A5" w:rsidRPr="00EC0E90" w14:paraId="1C4D8121"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44E2F8F9" w14:textId="77777777" w:rsidR="00D475A5" w:rsidRPr="00EC0E90" w:rsidRDefault="00D475A5" w:rsidP="00875CCE">
            <w:r w:rsidRPr="00EC0E90">
              <w:rPr>
                <w:sz w:val="22"/>
                <w:szCs w:val="22"/>
              </w:rPr>
              <w:t>Other, please specify:</w:t>
            </w:r>
          </w:p>
        </w:tc>
        <w:tc>
          <w:tcPr>
            <w:tcW w:w="0" w:type="auto"/>
            <w:gridSpan w:val="2"/>
            <w:tcBorders>
              <w:top w:val="outset" w:sz="6" w:space="0" w:color="auto"/>
              <w:left w:val="outset" w:sz="6" w:space="0" w:color="auto"/>
              <w:bottom w:val="outset" w:sz="6" w:space="0" w:color="auto"/>
            </w:tcBorders>
            <w:vAlign w:val="center"/>
          </w:tcPr>
          <w:p w14:paraId="527637F5" w14:textId="77777777" w:rsidR="00D475A5" w:rsidRPr="00EC0E90" w:rsidRDefault="00D475A5" w:rsidP="00875CCE">
            <w:r w:rsidRPr="00EC0E90">
              <w:rPr>
                <w:sz w:val="22"/>
                <w:szCs w:val="22"/>
              </w:rPr>
              <w:t> </w:t>
            </w:r>
          </w:p>
        </w:tc>
      </w:tr>
      <w:tr w:rsidR="00D475A5" w:rsidRPr="00EC0E90" w14:paraId="43C8AB1A"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645FA1A2" w14:textId="77777777" w:rsidR="00D475A5" w:rsidRPr="00EC0E90" w:rsidRDefault="00D475A5" w:rsidP="00875CCE">
            <w:r w:rsidRPr="00EC0E90">
              <w:rPr>
                <w:b/>
                <w:bCs/>
                <w:sz w:val="22"/>
                <w:szCs w:val="22"/>
              </w:rPr>
              <w:t>E Chinese, Chinese British, Chinese English, Chinese Scottish, Chinese Welsh, or other ethnic group:</w:t>
            </w:r>
          </w:p>
        </w:tc>
      </w:tr>
      <w:tr w:rsidR="00D475A5" w:rsidRPr="00EC0E90" w14:paraId="7789AC59"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0458E9D4" w14:textId="77777777" w:rsidR="00D475A5" w:rsidRPr="00EC0E90" w:rsidRDefault="00D475A5" w:rsidP="00875CCE">
            <w:r w:rsidRPr="00EC0E90">
              <w:rPr>
                <w:sz w:val="22"/>
                <w:szCs w:val="22"/>
              </w:rPr>
              <w:t>Chinese</w:t>
            </w:r>
          </w:p>
        </w:tc>
        <w:tc>
          <w:tcPr>
            <w:tcW w:w="0" w:type="auto"/>
            <w:gridSpan w:val="2"/>
            <w:tcBorders>
              <w:top w:val="outset" w:sz="6" w:space="0" w:color="auto"/>
              <w:left w:val="outset" w:sz="6" w:space="0" w:color="auto"/>
              <w:bottom w:val="outset" w:sz="6" w:space="0" w:color="auto"/>
            </w:tcBorders>
            <w:vAlign w:val="center"/>
          </w:tcPr>
          <w:p w14:paraId="620F1446" w14:textId="77777777" w:rsidR="00D475A5" w:rsidRPr="00EC0E90" w:rsidRDefault="00D475A5" w:rsidP="00875CCE">
            <w:r w:rsidRPr="00EC0E90">
              <w:rPr>
                <w:sz w:val="22"/>
                <w:szCs w:val="22"/>
              </w:rPr>
              <w:t> </w:t>
            </w:r>
          </w:p>
        </w:tc>
      </w:tr>
      <w:tr w:rsidR="00D475A5" w:rsidRPr="00EC0E90" w14:paraId="530759FE" w14:textId="77777777" w:rsidTr="00875CCE">
        <w:trPr>
          <w:tblCellSpacing w:w="0" w:type="dxa"/>
        </w:trPr>
        <w:tc>
          <w:tcPr>
            <w:tcW w:w="0" w:type="auto"/>
            <w:gridSpan w:val="6"/>
            <w:tcBorders>
              <w:top w:val="outset" w:sz="6" w:space="0" w:color="auto"/>
              <w:bottom w:val="outset" w:sz="6" w:space="0" w:color="auto"/>
              <w:right w:val="outset" w:sz="6" w:space="0" w:color="auto"/>
            </w:tcBorders>
            <w:vAlign w:val="center"/>
          </w:tcPr>
          <w:p w14:paraId="77A5DA40" w14:textId="77777777" w:rsidR="00D475A5" w:rsidRPr="00EC0E90" w:rsidRDefault="00D475A5" w:rsidP="00875CCE">
            <w:r w:rsidRPr="00EC0E90">
              <w:rPr>
                <w:sz w:val="22"/>
                <w:szCs w:val="22"/>
              </w:rPr>
              <w:t>Other, please specify:</w:t>
            </w:r>
          </w:p>
        </w:tc>
        <w:tc>
          <w:tcPr>
            <w:tcW w:w="0" w:type="auto"/>
            <w:gridSpan w:val="2"/>
            <w:tcBorders>
              <w:top w:val="outset" w:sz="6" w:space="0" w:color="auto"/>
              <w:left w:val="outset" w:sz="6" w:space="0" w:color="auto"/>
              <w:bottom w:val="outset" w:sz="6" w:space="0" w:color="auto"/>
            </w:tcBorders>
            <w:vAlign w:val="center"/>
          </w:tcPr>
          <w:p w14:paraId="30B2B646" w14:textId="77777777" w:rsidR="00D475A5" w:rsidRPr="00EC0E90" w:rsidRDefault="00D475A5" w:rsidP="00875CCE">
            <w:r w:rsidRPr="00EC0E90">
              <w:rPr>
                <w:sz w:val="22"/>
                <w:szCs w:val="22"/>
              </w:rPr>
              <w:t> </w:t>
            </w:r>
          </w:p>
        </w:tc>
      </w:tr>
      <w:tr w:rsidR="00D475A5" w:rsidRPr="00EC0E90" w14:paraId="13A000DA" w14:textId="77777777" w:rsidTr="00875CCE">
        <w:trPr>
          <w:tblCellSpacing w:w="0" w:type="dxa"/>
        </w:trPr>
        <w:tc>
          <w:tcPr>
            <w:tcW w:w="0" w:type="auto"/>
            <w:gridSpan w:val="8"/>
            <w:tcBorders>
              <w:top w:val="outset" w:sz="6" w:space="0" w:color="auto"/>
              <w:bottom w:val="outset" w:sz="6" w:space="0" w:color="auto"/>
            </w:tcBorders>
            <w:shd w:val="clear" w:color="auto" w:fill="F2F2F2"/>
            <w:vAlign w:val="center"/>
          </w:tcPr>
          <w:p w14:paraId="5C1458D0" w14:textId="77777777" w:rsidR="00D475A5" w:rsidRPr="00EC0E90" w:rsidRDefault="00D475A5" w:rsidP="00875CCE">
            <w:r w:rsidRPr="00EC0E90">
              <w:rPr>
                <w:b/>
                <w:sz w:val="22"/>
                <w:szCs w:val="22"/>
              </w:rPr>
              <w:t>7. Religion</w:t>
            </w:r>
          </w:p>
        </w:tc>
      </w:tr>
      <w:tr w:rsidR="00D475A5" w:rsidRPr="00EC0E90" w14:paraId="5A39A118"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7C4D6423" w14:textId="5CDDF6BE" w:rsidR="00D475A5" w:rsidRPr="00EC0E90" w:rsidRDefault="00D475A5" w:rsidP="00875CCE">
            <w:r w:rsidRPr="00EC0E90">
              <w:rPr>
                <w:sz w:val="22"/>
                <w:szCs w:val="22"/>
              </w:rPr>
              <w:t>Christian (please specify)</w:t>
            </w:r>
            <w:r w:rsidR="004A021E">
              <w:rPr>
                <w:sz w:val="22"/>
                <w:szCs w:val="22"/>
              </w:rPr>
              <w:t xml:space="preserve">: </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400794B7" w14:textId="629B5F2C" w:rsidR="00D475A5" w:rsidRPr="00EC0E90" w:rsidRDefault="00D475A5" w:rsidP="001156DE">
            <w:pPr>
              <w:jc w:val="center"/>
            </w:pPr>
          </w:p>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7DE11003" w14:textId="77777777" w:rsidR="00D475A5" w:rsidRPr="00EC0E90" w:rsidRDefault="00D475A5" w:rsidP="00875CCE">
            <w:r w:rsidRPr="00EC0E90">
              <w:rPr>
                <w:sz w:val="22"/>
                <w:szCs w:val="22"/>
              </w:rPr>
              <w:t>Jewish</w:t>
            </w:r>
          </w:p>
        </w:tc>
        <w:tc>
          <w:tcPr>
            <w:tcW w:w="324" w:type="pct"/>
            <w:tcBorders>
              <w:top w:val="outset" w:sz="6" w:space="0" w:color="auto"/>
              <w:left w:val="outset" w:sz="6" w:space="0" w:color="auto"/>
              <w:bottom w:val="outset" w:sz="6" w:space="0" w:color="auto"/>
            </w:tcBorders>
            <w:shd w:val="clear" w:color="auto" w:fill="FFFFFF"/>
            <w:vAlign w:val="center"/>
          </w:tcPr>
          <w:p w14:paraId="3E3033A2" w14:textId="77777777" w:rsidR="00D475A5" w:rsidRPr="00EC0E90" w:rsidRDefault="00D475A5" w:rsidP="00875CCE"/>
        </w:tc>
      </w:tr>
      <w:tr w:rsidR="00D475A5" w:rsidRPr="00EC0E90" w14:paraId="324F99FE"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6FE60E5A" w14:textId="77777777" w:rsidR="00D475A5" w:rsidRPr="00EC0E90" w:rsidRDefault="00D475A5" w:rsidP="00875CCE">
            <w:r w:rsidRPr="00EC0E90">
              <w:rPr>
                <w:sz w:val="22"/>
                <w:szCs w:val="22"/>
              </w:rPr>
              <w:t>Sikh</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67C17D77" w14:textId="77777777" w:rsidR="00D475A5" w:rsidRPr="00EC0E90" w:rsidRDefault="00D475A5" w:rsidP="00875CCE"/>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04F7384B" w14:textId="77777777" w:rsidR="00D475A5" w:rsidRPr="00EC0E90" w:rsidRDefault="00D475A5" w:rsidP="00875CCE">
            <w:r w:rsidRPr="00EC0E90">
              <w:rPr>
                <w:sz w:val="22"/>
                <w:szCs w:val="22"/>
              </w:rPr>
              <w:t>Muslim</w:t>
            </w:r>
          </w:p>
        </w:tc>
        <w:tc>
          <w:tcPr>
            <w:tcW w:w="324" w:type="pct"/>
            <w:tcBorders>
              <w:top w:val="outset" w:sz="6" w:space="0" w:color="auto"/>
              <w:left w:val="outset" w:sz="6" w:space="0" w:color="auto"/>
              <w:bottom w:val="outset" w:sz="6" w:space="0" w:color="auto"/>
            </w:tcBorders>
            <w:shd w:val="clear" w:color="auto" w:fill="FFFFFF"/>
            <w:vAlign w:val="center"/>
          </w:tcPr>
          <w:p w14:paraId="1B37449A" w14:textId="77777777" w:rsidR="00D475A5" w:rsidRPr="00EC0E90" w:rsidRDefault="00D475A5" w:rsidP="00875CCE"/>
        </w:tc>
      </w:tr>
      <w:tr w:rsidR="00D475A5" w:rsidRPr="00EC0E90" w14:paraId="01F729E5"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32D37B24" w14:textId="77777777" w:rsidR="00D475A5" w:rsidRPr="00EC0E90" w:rsidRDefault="00D475A5" w:rsidP="00875CCE">
            <w:r w:rsidRPr="00EC0E90">
              <w:rPr>
                <w:sz w:val="22"/>
                <w:szCs w:val="22"/>
              </w:rPr>
              <w:t>Buddhist</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7627F40F" w14:textId="657D5EEF" w:rsidR="00D475A5" w:rsidRPr="00EC0E90" w:rsidRDefault="00D475A5" w:rsidP="00875CCE"/>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75CAD76F" w14:textId="77777777" w:rsidR="00D475A5" w:rsidRPr="00EC0E90" w:rsidRDefault="00D475A5" w:rsidP="00875CCE">
            <w:r w:rsidRPr="00EC0E90">
              <w:rPr>
                <w:sz w:val="22"/>
                <w:szCs w:val="22"/>
              </w:rPr>
              <w:t>Rastafarian</w:t>
            </w:r>
          </w:p>
        </w:tc>
        <w:tc>
          <w:tcPr>
            <w:tcW w:w="324" w:type="pct"/>
            <w:tcBorders>
              <w:top w:val="outset" w:sz="6" w:space="0" w:color="auto"/>
              <w:left w:val="outset" w:sz="6" w:space="0" w:color="auto"/>
              <w:bottom w:val="outset" w:sz="6" w:space="0" w:color="auto"/>
            </w:tcBorders>
            <w:shd w:val="clear" w:color="auto" w:fill="FFFFFF"/>
            <w:vAlign w:val="center"/>
          </w:tcPr>
          <w:p w14:paraId="01B7C46D" w14:textId="77777777" w:rsidR="00D475A5" w:rsidRPr="00EC0E90" w:rsidRDefault="00D475A5" w:rsidP="00875CCE"/>
        </w:tc>
      </w:tr>
      <w:tr w:rsidR="00D475A5" w:rsidRPr="00EC0E90" w14:paraId="3F81E329" w14:textId="77777777" w:rsidTr="00875CCE">
        <w:trPr>
          <w:tblCellSpacing w:w="0" w:type="dxa"/>
        </w:trPr>
        <w:tc>
          <w:tcPr>
            <w:tcW w:w="2049" w:type="pct"/>
            <w:gridSpan w:val="2"/>
            <w:tcBorders>
              <w:top w:val="outset" w:sz="6" w:space="0" w:color="auto"/>
              <w:bottom w:val="outset" w:sz="6" w:space="0" w:color="auto"/>
              <w:right w:val="outset" w:sz="6" w:space="0" w:color="auto"/>
            </w:tcBorders>
            <w:shd w:val="clear" w:color="auto" w:fill="FFFFFF"/>
            <w:vAlign w:val="center"/>
          </w:tcPr>
          <w:p w14:paraId="020EF4B0" w14:textId="77777777" w:rsidR="00D475A5" w:rsidRPr="00EC0E90" w:rsidRDefault="00D475A5" w:rsidP="00875CCE">
            <w:r w:rsidRPr="00EC0E90">
              <w:rPr>
                <w:sz w:val="22"/>
                <w:szCs w:val="22"/>
              </w:rPr>
              <w:t>Other religion</w:t>
            </w:r>
          </w:p>
        </w:tc>
        <w:tc>
          <w:tcPr>
            <w:tcW w:w="310" w:type="pct"/>
            <w:tcBorders>
              <w:top w:val="outset" w:sz="6" w:space="0" w:color="auto"/>
              <w:left w:val="outset" w:sz="6" w:space="0" w:color="auto"/>
              <w:bottom w:val="outset" w:sz="6" w:space="0" w:color="auto"/>
              <w:right w:val="outset" w:sz="6" w:space="0" w:color="auto"/>
            </w:tcBorders>
            <w:shd w:val="clear" w:color="auto" w:fill="FFFFFF"/>
            <w:vAlign w:val="center"/>
          </w:tcPr>
          <w:p w14:paraId="12CDBAC9" w14:textId="77777777" w:rsidR="00D475A5" w:rsidRPr="00EC0E90" w:rsidRDefault="00D475A5" w:rsidP="00875CCE"/>
        </w:tc>
        <w:tc>
          <w:tcPr>
            <w:tcW w:w="2317" w:type="pct"/>
            <w:gridSpan w:val="4"/>
            <w:tcBorders>
              <w:top w:val="outset" w:sz="6" w:space="0" w:color="auto"/>
              <w:left w:val="outset" w:sz="6" w:space="0" w:color="auto"/>
              <w:bottom w:val="outset" w:sz="6" w:space="0" w:color="auto"/>
              <w:right w:val="outset" w:sz="6" w:space="0" w:color="auto"/>
            </w:tcBorders>
            <w:shd w:val="clear" w:color="auto" w:fill="FFFFFF"/>
            <w:vAlign w:val="center"/>
          </w:tcPr>
          <w:p w14:paraId="79835B5E" w14:textId="77777777" w:rsidR="00D475A5" w:rsidRPr="00EC0E90" w:rsidRDefault="00D475A5" w:rsidP="00875CCE">
            <w:r w:rsidRPr="00EC0E90">
              <w:rPr>
                <w:sz w:val="22"/>
                <w:szCs w:val="22"/>
              </w:rPr>
              <w:t>Non-religious/non-believer</w:t>
            </w:r>
          </w:p>
        </w:tc>
        <w:tc>
          <w:tcPr>
            <w:tcW w:w="324" w:type="pct"/>
            <w:tcBorders>
              <w:top w:val="outset" w:sz="6" w:space="0" w:color="auto"/>
              <w:left w:val="outset" w:sz="6" w:space="0" w:color="auto"/>
              <w:bottom w:val="outset" w:sz="6" w:space="0" w:color="auto"/>
            </w:tcBorders>
            <w:shd w:val="clear" w:color="auto" w:fill="FFFFFF"/>
            <w:vAlign w:val="center"/>
          </w:tcPr>
          <w:p w14:paraId="3F551E8D" w14:textId="23B463B2" w:rsidR="00D475A5" w:rsidRPr="00EC0E90" w:rsidRDefault="00D475A5" w:rsidP="00875CCE"/>
        </w:tc>
      </w:tr>
      <w:tr w:rsidR="00D475A5" w:rsidRPr="00EC0E90" w14:paraId="609AA760" w14:textId="77777777" w:rsidTr="00875CCE">
        <w:trPr>
          <w:tblCellSpacing w:w="0" w:type="dxa"/>
        </w:trPr>
        <w:tc>
          <w:tcPr>
            <w:tcW w:w="0" w:type="auto"/>
            <w:gridSpan w:val="8"/>
            <w:tcBorders>
              <w:top w:val="outset" w:sz="6" w:space="0" w:color="auto"/>
              <w:bottom w:val="outset" w:sz="6" w:space="0" w:color="auto"/>
            </w:tcBorders>
            <w:shd w:val="clear" w:color="auto" w:fill="ECECEC"/>
            <w:vAlign w:val="center"/>
          </w:tcPr>
          <w:p w14:paraId="74F470DC" w14:textId="77777777" w:rsidR="00D475A5" w:rsidRPr="00EC0E90" w:rsidRDefault="00D475A5" w:rsidP="00875CCE">
            <w:r w:rsidRPr="00EC0E90">
              <w:rPr>
                <w:b/>
                <w:bCs/>
                <w:sz w:val="22"/>
                <w:szCs w:val="22"/>
              </w:rPr>
              <w:t>8. Where did you see this post advertised?</w:t>
            </w:r>
          </w:p>
        </w:tc>
      </w:tr>
      <w:tr w:rsidR="00D475A5" w:rsidRPr="00EC0E90" w14:paraId="1E84EAF7" w14:textId="77777777" w:rsidTr="00875CCE">
        <w:trPr>
          <w:tblCellSpacing w:w="0" w:type="dxa"/>
        </w:trPr>
        <w:tc>
          <w:tcPr>
            <w:tcW w:w="0" w:type="auto"/>
            <w:gridSpan w:val="8"/>
            <w:tcBorders>
              <w:top w:val="outset" w:sz="6" w:space="0" w:color="auto"/>
              <w:bottom w:val="outset" w:sz="6" w:space="0" w:color="auto"/>
            </w:tcBorders>
            <w:vAlign w:val="center"/>
          </w:tcPr>
          <w:p w14:paraId="2813E6AB" w14:textId="16730AD4" w:rsidR="00D475A5" w:rsidRPr="00EC0E90" w:rsidRDefault="0093680D" w:rsidP="00875CCE">
            <w:r>
              <w:rPr>
                <w:sz w:val="22"/>
                <w:szCs w:val="22"/>
              </w:rPr>
              <w:t> </w:t>
            </w:r>
          </w:p>
        </w:tc>
      </w:tr>
      <w:tr w:rsidR="00D475A5" w:rsidRPr="00EC0E90" w14:paraId="78635515" w14:textId="77777777" w:rsidTr="00875CCE">
        <w:trPr>
          <w:tblCellSpacing w:w="0" w:type="dxa"/>
        </w:trPr>
        <w:tc>
          <w:tcPr>
            <w:tcW w:w="0" w:type="auto"/>
            <w:gridSpan w:val="8"/>
            <w:tcBorders>
              <w:top w:val="outset" w:sz="6" w:space="0" w:color="auto"/>
              <w:bottom w:val="outset" w:sz="6" w:space="0" w:color="auto"/>
            </w:tcBorders>
            <w:vAlign w:val="center"/>
          </w:tcPr>
          <w:p w14:paraId="04702D6D" w14:textId="77777777" w:rsidR="0093680D" w:rsidRDefault="0093680D" w:rsidP="0093680D">
            <w:pPr>
              <w:pStyle w:val="NormalWeb"/>
              <w:jc w:val="both"/>
              <w:rPr>
                <w:rFonts w:ascii="Arial" w:hAnsi="Arial" w:cs="Arial"/>
                <w:sz w:val="22"/>
                <w:szCs w:val="22"/>
              </w:rPr>
            </w:pPr>
          </w:p>
          <w:p w14:paraId="2D9649C1" w14:textId="77777777" w:rsidR="00BE590D" w:rsidRDefault="00D475A5" w:rsidP="00BE590D">
            <w:pPr>
              <w:ind w:left="72" w:right="252"/>
              <w:rPr>
                <w:sz w:val="22"/>
                <w:szCs w:val="22"/>
              </w:rPr>
            </w:pPr>
            <w:r w:rsidRPr="00B20815">
              <w:rPr>
                <w:sz w:val="22"/>
                <w:szCs w:val="22"/>
              </w:rPr>
              <w:t xml:space="preserve">Data protection: </w:t>
            </w:r>
          </w:p>
          <w:p w14:paraId="6326FCCF" w14:textId="77777777" w:rsidR="00BE590D" w:rsidRDefault="00BE590D" w:rsidP="00BE590D">
            <w:pPr>
              <w:ind w:left="72" w:right="252"/>
              <w:rPr>
                <w:sz w:val="22"/>
                <w:szCs w:val="22"/>
              </w:rPr>
            </w:pPr>
          </w:p>
          <w:p w14:paraId="19043C3D" w14:textId="77777777" w:rsidR="00BE590D" w:rsidRPr="00BE590D" w:rsidRDefault="00BE590D" w:rsidP="00BE590D">
            <w:pPr>
              <w:ind w:left="72" w:right="252"/>
              <w:rPr>
                <w:sz w:val="22"/>
                <w:szCs w:val="22"/>
              </w:rPr>
            </w:pPr>
            <w:r w:rsidRPr="00BE590D">
              <w:rPr>
                <w:sz w:val="22"/>
                <w:szCs w:val="22"/>
              </w:rPr>
              <w:t xml:space="preserve">This data is subject to the either (prior to 25 May 2018) the Data Protection Act 1998 or (from 25 May 2018) the General Data Protection Regulation (EU 2016/679) (GDPR), or any other data protection laws and regulations applicable in England and Wales from time to time.  </w:t>
            </w:r>
          </w:p>
          <w:p w14:paraId="5287BD69" w14:textId="77777777" w:rsidR="00BE590D" w:rsidRPr="00BE590D" w:rsidRDefault="00BE590D" w:rsidP="00BE590D">
            <w:pPr>
              <w:ind w:left="72" w:right="252"/>
              <w:rPr>
                <w:sz w:val="22"/>
                <w:szCs w:val="22"/>
              </w:rPr>
            </w:pPr>
          </w:p>
          <w:p w14:paraId="271B7E21" w14:textId="2D2D0D1E" w:rsidR="00BE590D" w:rsidRPr="00BE590D" w:rsidRDefault="00BE590D" w:rsidP="00BE590D">
            <w:pPr>
              <w:ind w:left="72" w:right="252"/>
              <w:rPr>
                <w:sz w:val="22"/>
                <w:szCs w:val="22"/>
              </w:rPr>
            </w:pPr>
            <w:r w:rsidRPr="00BE590D">
              <w:rPr>
                <w:sz w:val="22"/>
                <w:szCs w:val="22"/>
              </w:rPr>
              <w:t xml:space="preserve">Our </w:t>
            </w:r>
            <w:r w:rsidRPr="00BE590D">
              <w:rPr>
                <w:b/>
                <w:sz w:val="22"/>
                <w:szCs w:val="22"/>
              </w:rPr>
              <w:t>Applicant Privacy Notice</w:t>
            </w:r>
            <w:r w:rsidRPr="00BE590D">
              <w:rPr>
                <w:sz w:val="22"/>
                <w:szCs w:val="22"/>
              </w:rPr>
              <w:t xml:space="preserve"> is available at any time, please request a copy when submitting your completed </w:t>
            </w:r>
            <w:r>
              <w:rPr>
                <w:sz w:val="22"/>
                <w:szCs w:val="22"/>
              </w:rPr>
              <w:t>form</w:t>
            </w:r>
            <w:r w:rsidRPr="00BE590D">
              <w:rPr>
                <w:sz w:val="22"/>
                <w:szCs w:val="22"/>
              </w:rPr>
              <w:t xml:space="preserve">. Justlife holds </w:t>
            </w:r>
            <w:r>
              <w:rPr>
                <w:sz w:val="22"/>
                <w:szCs w:val="22"/>
              </w:rPr>
              <w:t xml:space="preserve">applicant records </w:t>
            </w:r>
            <w:r w:rsidRPr="00BE590D">
              <w:rPr>
                <w:sz w:val="22"/>
                <w:szCs w:val="22"/>
              </w:rPr>
              <w:t xml:space="preserve">on a computerised database for 6 months following the end of this recruitment process. After which, unless successful in securing employment with Justlife, this data will be removed from our records. </w:t>
            </w:r>
          </w:p>
          <w:p w14:paraId="1367B179" w14:textId="77777777" w:rsidR="00BE590D" w:rsidRDefault="00BE590D" w:rsidP="00BE590D">
            <w:pPr>
              <w:ind w:left="72" w:right="252"/>
            </w:pPr>
          </w:p>
          <w:p w14:paraId="759B75B3" w14:textId="77777777" w:rsidR="00D475A5" w:rsidRDefault="00D475A5" w:rsidP="0093680D">
            <w:pPr>
              <w:pStyle w:val="NormalWeb"/>
              <w:jc w:val="both"/>
              <w:rPr>
                <w:rFonts w:ascii="Arial" w:hAnsi="Arial" w:cs="Arial"/>
                <w:sz w:val="22"/>
                <w:szCs w:val="22"/>
              </w:rPr>
            </w:pPr>
            <w:r w:rsidRPr="00B20815">
              <w:rPr>
                <w:rFonts w:ascii="Arial" w:hAnsi="Arial" w:cs="Arial"/>
                <w:sz w:val="22"/>
                <w:szCs w:val="22"/>
              </w:rPr>
              <w:t>I hereby give my consent to [</w:t>
            </w:r>
            <w:r w:rsidR="0093680D">
              <w:rPr>
                <w:rFonts w:ascii="Arial" w:hAnsi="Arial" w:cs="Arial"/>
                <w:color w:val="8496B0"/>
                <w:sz w:val="22"/>
                <w:szCs w:val="22"/>
              </w:rPr>
              <w:t>Justlife</w:t>
            </w:r>
            <w:r w:rsidRPr="00B20815">
              <w:rPr>
                <w:rFonts w:ascii="Arial" w:hAnsi="Arial" w:cs="Arial"/>
                <w:sz w:val="22"/>
                <w:szCs w:val="22"/>
              </w:rPr>
              <w:t>] processing the data supplied in this form for the purpose of recruitment and selection.</w:t>
            </w:r>
          </w:p>
          <w:p w14:paraId="0D405757" w14:textId="3E58F428" w:rsidR="0093680D" w:rsidRPr="00B20815" w:rsidRDefault="0093680D" w:rsidP="0093680D">
            <w:pPr>
              <w:pStyle w:val="NormalWeb"/>
              <w:jc w:val="both"/>
              <w:rPr>
                <w:rFonts w:ascii="Arial" w:hAnsi="Arial" w:cs="Arial"/>
              </w:rPr>
            </w:pPr>
          </w:p>
        </w:tc>
      </w:tr>
      <w:tr w:rsidR="00D475A5" w:rsidRPr="00EC0E90" w14:paraId="2FE81898" w14:textId="77777777" w:rsidTr="00875CCE">
        <w:trPr>
          <w:tblCellSpacing w:w="0" w:type="dxa"/>
        </w:trPr>
        <w:tc>
          <w:tcPr>
            <w:tcW w:w="0" w:type="auto"/>
            <w:tcBorders>
              <w:top w:val="outset" w:sz="6" w:space="0" w:color="auto"/>
              <w:bottom w:val="outset" w:sz="6" w:space="0" w:color="auto"/>
              <w:right w:val="outset" w:sz="6" w:space="0" w:color="auto"/>
            </w:tcBorders>
            <w:shd w:val="clear" w:color="auto" w:fill="ECECEC"/>
            <w:vAlign w:val="center"/>
          </w:tcPr>
          <w:p w14:paraId="15C3F47A" w14:textId="77777777" w:rsidR="00D475A5" w:rsidRPr="00EC0E90" w:rsidRDefault="00D475A5" w:rsidP="00875CCE">
            <w:r w:rsidRPr="00EC0E90">
              <w:rPr>
                <w:b/>
                <w:bCs/>
                <w:sz w:val="22"/>
                <w:szCs w:val="22"/>
              </w:rPr>
              <w:lastRenderedPageBreak/>
              <w:t>Applicant's signature:</w:t>
            </w:r>
          </w:p>
        </w:tc>
        <w:tc>
          <w:tcPr>
            <w:tcW w:w="1654" w:type="pct"/>
            <w:gridSpan w:val="3"/>
            <w:tcBorders>
              <w:top w:val="outset" w:sz="6" w:space="0" w:color="auto"/>
              <w:left w:val="outset" w:sz="6" w:space="0" w:color="auto"/>
              <w:bottom w:val="outset" w:sz="6" w:space="0" w:color="auto"/>
              <w:right w:val="outset" w:sz="6" w:space="0" w:color="auto"/>
            </w:tcBorders>
            <w:vAlign w:val="center"/>
          </w:tcPr>
          <w:p w14:paraId="21BF9A15" w14:textId="77777777" w:rsidR="0093680D" w:rsidRDefault="0093680D" w:rsidP="004A021E">
            <w:pPr>
              <w:rPr>
                <w:sz w:val="22"/>
                <w:szCs w:val="22"/>
              </w:rPr>
            </w:pPr>
            <w:r>
              <w:rPr>
                <w:sz w:val="22"/>
                <w:szCs w:val="22"/>
              </w:rPr>
              <w:t> </w:t>
            </w:r>
          </w:p>
          <w:p w14:paraId="1986AAE3" w14:textId="567326C7" w:rsidR="004A021E" w:rsidRPr="00EC0E90" w:rsidRDefault="004A021E" w:rsidP="004A021E"/>
        </w:tc>
        <w:tc>
          <w:tcPr>
            <w:tcW w:w="669" w:type="pct"/>
            <w:tcBorders>
              <w:top w:val="outset" w:sz="6" w:space="0" w:color="auto"/>
              <w:left w:val="outset" w:sz="6" w:space="0" w:color="auto"/>
              <w:bottom w:val="outset" w:sz="6" w:space="0" w:color="auto"/>
              <w:right w:val="outset" w:sz="6" w:space="0" w:color="auto"/>
            </w:tcBorders>
            <w:shd w:val="clear" w:color="auto" w:fill="ECECEC"/>
            <w:vAlign w:val="center"/>
          </w:tcPr>
          <w:p w14:paraId="5E5693A4" w14:textId="77777777" w:rsidR="00D475A5" w:rsidRPr="00EC0E90" w:rsidRDefault="00D475A5" w:rsidP="00875CCE">
            <w:r w:rsidRPr="00EC0E90">
              <w:rPr>
                <w:b/>
                <w:bCs/>
                <w:sz w:val="22"/>
                <w:szCs w:val="22"/>
              </w:rPr>
              <w:t>Date:</w:t>
            </w:r>
          </w:p>
        </w:tc>
        <w:tc>
          <w:tcPr>
            <w:tcW w:w="1006" w:type="pct"/>
            <w:gridSpan w:val="3"/>
            <w:tcBorders>
              <w:top w:val="outset" w:sz="6" w:space="0" w:color="auto"/>
              <w:left w:val="outset" w:sz="6" w:space="0" w:color="auto"/>
              <w:bottom w:val="outset" w:sz="6" w:space="0" w:color="auto"/>
            </w:tcBorders>
            <w:vAlign w:val="center"/>
          </w:tcPr>
          <w:p w14:paraId="3A6AD7DD" w14:textId="44C6123E" w:rsidR="00D475A5" w:rsidRPr="00EC0E90" w:rsidRDefault="0093680D" w:rsidP="00875CCE">
            <w:r>
              <w:rPr>
                <w:sz w:val="22"/>
                <w:szCs w:val="22"/>
              </w:rPr>
              <w:t> </w:t>
            </w:r>
          </w:p>
        </w:tc>
      </w:tr>
    </w:tbl>
    <w:p w14:paraId="76045ADA" w14:textId="4DDC9150" w:rsidR="00D475A5" w:rsidRPr="007C08B9" w:rsidRDefault="00D475A5" w:rsidP="004B44C7">
      <w:pPr>
        <w:pStyle w:val="body"/>
        <w:rPr>
          <w:rFonts w:ascii="Calibri" w:hAnsi="Calibri" w:cs="Arial"/>
          <w:sz w:val="22"/>
          <w:szCs w:val="22"/>
        </w:rPr>
      </w:pPr>
      <w:r w:rsidRPr="00CD6918">
        <w:rPr>
          <w:rFonts w:ascii="Calibri" w:hAnsi="Calibri" w:cs="Calibri"/>
          <w:sz w:val="22"/>
          <w:szCs w:val="22"/>
        </w:rPr>
        <w:t> </w:t>
      </w:r>
    </w:p>
    <w:p w14:paraId="782A5220" w14:textId="0AD74718" w:rsidR="00D475A5" w:rsidRPr="0093680D" w:rsidRDefault="00D475A5">
      <w:pPr>
        <w:rPr>
          <w:sz w:val="28"/>
          <w:szCs w:val="28"/>
        </w:rPr>
      </w:pPr>
    </w:p>
    <w:sectPr w:rsidR="00D475A5" w:rsidRPr="0093680D" w:rsidSect="0072210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7QwMzW2MLIwM7FQ0lEKTi0uzszPAykwrAUAoCI8miwAAAA="/>
  </w:docVars>
  <w:rsids>
    <w:rsidRoot w:val="004B44C7"/>
    <w:rsid w:val="00055687"/>
    <w:rsid w:val="0007572E"/>
    <w:rsid w:val="0008489C"/>
    <w:rsid w:val="000D75D8"/>
    <w:rsid w:val="001156DE"/>
    <w:rsid w:val="001D02D2"/>
    <w:rsid w:val="002051C5"/>
    <w:rsid w:val="002777E1"/>
    <w:rsid w:val="00284F59"/>
    <w:rsid w:val="002E7B6D"/>
    <w:rsid w:val="003620A4"/>
    <w:rsid w:val="00365ED1"/>
    <w:rsid w:val="003B48E6"/>
    <w:rsid w:val="00485EA6"/>
    <w:rsid w:val="004A021E"/>
    <w:rsid w:val="004B44C7"/>
    <w:rsid w:val="00722100"/>
    <w:rsid w:val="007C08B9"/>
    <w:rsid w:val="00814A8F"/>
    <w:rsid w:val="00861F41"/>
    <w:rsid w:val="00872546"/>
    <w:rsid w:val="00875CCE"/>
    <w:rsid w:val="0093680D"/>
    <w:rsid w:val="00990C7B"/>
    <w:rsid w:val="009C263D"/>
    <w:rsid w:val="00AD4719"/>
    <w:rsid w:val="00B20815"/>
    <w:rsid w:val="00BE590D"/>
    <w:rsid w:val="00CD6918"/>
    <w:rsid w:val="00D475A5"/>
    <w:rsid w:val="00EC0E90"/>
    <w:rsid w:val="00EE1E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D2427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4C7"/>
    <w:pPr>
      <w:jc w:val="both"/>
    </w:pPr>
    <w:rPr>
      <w:rFonts w:ascii="Arial" w:hAnsi="Arial" w:cs="Arial"/>
      <w:sz w:val="24"/>
      <w:szCs w:val="24"/>
      <w:lang w:eastAsia="en-US"/>
    </w:rPr>
  </w:style>
  <w:style w:type="paragraph" w:styleId="Heading5">
    <w:name w:val="heading 5"/>
    <w:basedOn w:val="Normal"/>
    <w:link w:val="Heading5Char"/>
    <w:uiPriority w:val="9"/>
    <w:qFormat/>
    <w:locked/>
    <w:rsid w:val="00990C7B"/>
    <w:pPr>
      <w:spacing w:before="100" w:beforeAutospacing="1" w:after="100" w:afterAutospacing="1"/>
      <w:jc w:val="left"/>
      <w:outlineLvl w:val="4"/>
    </w:pPr>
    <w:rPr>
      <w:rFonts w:ascii="Times New Roman" w:eastAsia="Times New Roman" w:hAnsi="Times New Roman" w:cs="Times New Roman"/>
      <w:b/>
      <w:bCs/>
      <w:sz w:val="20"/>
      <w:szCs w:val="20"/>
      <w:lang w:val="es-MX" w:eastAsia="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uiPriority w:val="99"/>
    <w:rsid w:val="004B44C7"/>
    <w:pPr>
      <w:spacing w:before="100" w:beforeAutospacing="1" w:after="100" w:afterAutospacing="1"/>
      <w:jc w:val="left"/>
    </w:pPr>
    <w:rPr>
      <w:rFonts w:ascii="Times New Roman" w:eastAsia="Times New Roman" w:hAnsi="Times New Roman" w:cs="Times New Roman"/>
      <w:lang w:eastAsia="en-GB"/>
    </w:rPr>
  </w:style>
  <w:style w:type="paragraph" w:styleId="NormalWeb">
    <w:name w:val="Normal (Web)"/>
    <w:basedOn w:val="Normal"/>
    <w:uiPriority w:val="99"/>
    <w:rsid w:val="004B44C7"/>
    <w:pPr>
      <w:spacing w:before="100" w:beforeAutospacing="1" w:after="100" w:afterAutospacing="1"/>
      <w:jc w:val="left"/>
    </w:pPr>
    <w:rPr>
      <w:rFonts w:ascii="Times New Roman" w:eastAsia="Times New Roman" w:hAnsi="Times New Roman" w:cs="Times New Roman"/>
      <w:lang w:eastAsia="en-GB"/>
    </w:rPr>
  </w:style>
  <w:style w:type="character" w:customStyle="1" w:styleId="Heading5Char">
    <w:name w:val="Heading 5 Char"/>
    <w:basedOn w:val="DefaultParagraphFont"/>
    <w:link w:val="Heading5"/>
    <w:uiPriority w:val="9"/>
    <w:rsid w:val="00990C7B"/>
    <w:rPr>
      <w:rFonts w:ascii="Times New Roman" w:eastAsia="Times New Roman" w:hAnsi="Times New Roman"/>
      <w:b/>
      <w:bCs/>
      <w:sz w:val="20"/>
      <w:szCs w:val="20"/>
      <w:lang w:val="es-MX" w:eastAsia="es-MX"/>
    </w:rPr>
  </w:style>
  <w:style w:type="character" w:styleId="Strong">
    <w:name w:val="Strong"/>
    <w:basedOn w:val="DefaultParagraphFont"/>
    <w:uiPriority w:val="22"/>
    <w:qFormat/>
    <w:locked/>
    <w:rsid w:val="00990C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07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466</Words>
  <Characters>2660</Characters>
  <Application>Microsoft Office Word</Application>
  <DocSecurity>0</DocSecurity>
  <Lines>22</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qual Opportunities Monitoring Form</vt:lpstr>
      <vt:lpstr>Equal Opportunities Monitoring Form</vt:lpstr>
    </vt:vector>
  </TitlesOfParts>
  <Company/>
  <LinksUpToDate>false</LinksUpToDate>
  <CharactersWithSpaces>3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 Opportunities Monitoring Form</dc:title>
  <dc:subject/>
  <dc:creator>mccaln0815</dc:creator>
  <cp:keywords/>
  <dc:description/>
  <cp:lastModifiedBy>Andy Morris</cp:lastModifiedBy>
  <cp:revision>5</cp:revision>
  <dcterms:created xsi:type="dcterms:W3CDTF">2020-07-31T09:41:00Z</dcterms:created>
  <dcterms:modified xsi:type="dcterms:W3CDTF">2021-04-26T10:46:00Z</dcterms:modified>
</cp:coreProperties>
</file>